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E50F90" w:rsidRPr="008349D7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E50F90" w:rsidRDefault="00E50F90" w:rsidP="00E50F9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E50F90" w:rsidRPr="007A49B1" w:rsidRDefault="00E50F90" w:rsidP="00E50F9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1F2FFF8A" w:rsidR="00E50F90" w:rsidRPr="00046421" w:rsidRDefault="00E50F90" w:rsidP="00E50F90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Whittling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E50F90" w:rsidRPr="007A49B1" w:rsidRDefault="00E50F90" w:rsidP="00E50F9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7B07FFCA" w:rsidR="00E50F90" w:rsidRPr="00046421" w:rsidRDefault="00BC5993" w:rsidP="00E50F90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bookmarkStart w:id="0" w:name="OLE_LINK4"/>
            <w:bookmarkStart w:id="1" w:name="OLE_LINK5"/>
            <w:r>
              <w:rPr>
                <w:b/>
                <w:sz w:val="30"/>
                <w:szCs w:val="30"/>
              </w:rPr>
              <w:t>5</w:t>
            </w:r>
            <w:r w:rsidRPr="00BC5993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</w:t>
            </w:r>
            <w:r w:rsidR="00E50F90">
              <w:rPr>
                <w:b/>
                <w:sz w:val="30"/>
                <w:szCs w:val="30"/>
              </w:rPr>
              <w:t xml:space="preserve"> </w:t>
            </w:r>
            <w:bookmarkEnd w:id="0"/>
            <w:bookmarkEnd w:id="1"/>
            <w:r w:rsidR="00E50F90">
              <w:rPr>
                <w:b/>
                <w:sz w:val="30"/>
                <w:szCs w:val="30"/>
              </w:rPr>
              <w:t>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E50F90" w:rsidRPr="007A49B1" w:rsidRDefault="00E50F90" w:rsidP="00E50F9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E50F90" w:rsidRPr="007A49B1" w:rsidRDefault="00E50F90" w:rsidP="00E50F9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E50F90" w:rsidRPr="008349D7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E50F90" w:rsidRDefault="00E50F90" w:rsidP="00E50F9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E50F90" w:rsidRPr="007A49B1" w:rsidRDefault="00E50F90" w:rsidP="00E50F9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E50F90" w:rsidRPr="00046421" w:rsidRDefault="00E50F90" w:rsidP="00E50F90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E50F90" w:rsidRPr="007A49B1" w:rsidRDefault="00E50F90" w:rsidP="00E50F9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0EC1872A" w:rsidR="00E50F90" w:rsidRPr="00046421" w:rsidRDefault="00BC5993" w:rsidP="00E50F90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BC5993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</w:t>
            </w:r>
            <w:r w:rsidR="00E50F90">
              <w:rPr>
                <w:b/>
                <w:sz w:val="30"/>
                <w:szCs w:val="30"/>
              </w:rPr>
              <w:t>202</w:t>
            </w:r>
            <w:r>
              <w:rPr>
                <w:b/>
                <w:sz w:val="30"/>
                <w:szCs w:val="30"/>
              </w:rPr>
              <w:t>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E50F90" w:rsidRPr="007A49B1" w:rsidRDefault="00E50F90" w:rsidP="00E50F9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E50F90" w:rsidRPr="007A49B1" w:rsidRDefault="00E50F90" w:rsidP="00E50F9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3E7893" w:rsidRPr="0071703B" w14:paraId="799E88AC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6A8F98D0" w14:textId="4BF5499B" w:rsidR="003E7893" w:rsidRPr="006D725D" w:rsidRDefault="003E7893" w:rsidP="003E789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 not qualified to run activity leading to injury</w:t>
            </w:r>
          </w:p>
        </w:tc>
        <w:tc>
          <w:tcPr>
            <w:tcW w:w="1556" w:type="dxa"/>
            <w:shd w:val="clear" w:color="auto" w:fill="auto"/>
          </w:tcPr>
          <w:p w14:paraId="1C159926" w14:textId="77777777" w:rsidR="003E7893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2" w:name="OLE_LINK15"/>
            <w:bookmarkStart w:id="3" w:name="OLE_LINK16"/>
            <w:r>
              <w:rPr>
                <w:bCs/>
                <w:sz w:val="20"/>
                <w:szCs w:val="20"/>
              </w:rPr>
              <w:t>Young people</w:t>
            </w:r>
          </w:p>
          <w:p w14:paraId="21E649FE" w14:textId="03A1187B" w:rsidR="003E7893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2"/>
            <w:bookmarkEnd w:id="3"/>
          </w:p>
        </w:tc>
        <w:tc>
          <w:tcPr>
            <w:tcW w:w="7506" w:type="dxa"/>
            <w:shd w:val="clear" w:color="auto" w:fill="auto"/>
          </w:tcPr>
          <w:p w14:paraId="5634D9B5" w14:textId="77777777" w:rsidR="003E7893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Designated Leader </w:t>
            </w:r>
            <w:proofErr w:type="gramStart"/>
            <w:r w:rsidRPr="007E3C80">
              <w:rPr>
                <w:bCs/>
              </w:rPr>
              <w:t>In</w:t>
            </w:r>
            <w:proofErr w:type="gramEnd"/>
            <w:r w:rsidRPr="007E3C80">
              <w:rPr>
                <w:bCs/>
              </w:rPr>
              <w:t xml:space="preserve"> Charge</w:t>
            </w:r>
            <w:r>
              <w:rPr>
                <w:bCs/>
              </w:rPr>
              <w:t>.</w:t>
            </w:r>
          </w:p>
          <w:p w14:paraId="4490E958" w14:textId="77777777" w:rsidR="003E7893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Planning and Preparation materials shared between all leaders</w:t>
            </w:r>
            <w:r>
              <w:rPr>
                <w:bCs/>
              </w:rPr>
              <w:t>.</w:t>
            </w:r>
          </w:p>
          <w:p w14:paraId="0654A0BA" w14:textId="77777777" w:rsidR="003E7893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Clear roles and responsibilities during the activity</w:t>
            </w:r>
            <w:r>
              <w:rPr>
                <w:bCs/>
              </w:rPr>
              <w:t>.</w:t>
            </w:r>
          </w:p>
          <w:p w14:paraId="1AB1545E" w14:textId="77A6A52E" w:rsidR="003E7893" w:rsidRPr="00A177DF" w:rsidRDefault="003E7893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>Risk Assessment Sha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1FFE4B61" w14:textId="77777777" w:rsidR="003E7893" w:rsidRPr="002A4FD9" w:rsidRDefault="003E7893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3E7893" w:rsidRPr="0071703B" w14:paraId="5E52A6CB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66B6F868" w14:textId="54F26BF3" w:rsidR="003E7893" w:rsidRPr="006D725D" w:rsidRDefault="003E7893" w:rsidP="003E789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E3C80">
              <w:rPr>
                <w:bCs/>
                <w:iCs/>
                <w:sz w:val="20"/>
                <w:szCs w:val="20"/>
              </w:rPr>
              <w:t>Young people not aware of safety rules leading to injury</w:t>
            </w:r>
          </w:p>
        </w:tc>
        <w:tc>
          <w:tcPr>
            <w:tcW w:w="1556" w:type="dxa"/>
            <w:shd w:val="clear" w:color="auto" w:fill="auto"/>
          </w:tcPr>
          <w:p w14:paraId="73243219" w14:textId="77777777" w:rsidR="003E7893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14649842" w14:textId="4EA2EDB4" w:rsidR="003E7893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7231D3B8" w14:textId="3ADC3854" w:rsidR="003E7893" w:rsidRPr="00A177DF" w:rsidRDefault="003E7893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 xml:space="preserve">Clear briefing before activity by Leader </w:t>
            </w:r>
            <w:proofErr w:type="gramStart"/>
            <w:r w:rsidRPr="007E3C80">
              <w:rPr>
                <w:bCs/>
              </w:rPr>
              <w:t>In</w:t>
            </w:r>
            <w:proofErr w:type="gramEnd"/>
            <w:r w:rsidRPr="007E3C80">
              <w:rPr>
                <w:bCs/>
              </w:rPr>
              <w:t xml:space="preserve"> Charge to include instructions about no neckers, no running, </w:t>
            </w:r>
            <w:r>
              <w:rPr>
                <w:bCs/>
              </w:rPr>
              <w:t>safe zone, stop command, safe use of knives</w:t>
            </w:r>
          </w:p>
        </w:tc>
        <w:tc>
          <w:tcPr>
            <w:tcW w:w="3549" w:type="dxa"/>
            <w:shd w:val="clear" w:color="auto" w:fill="auto"/>
          </w:tcPr>
          <w:p w14:paraId="7C943F70" w14:textId="77777777" w:rsidR="003E7893" w:rsidRPr="002A4FD9" w:rsidRDefault="003E7893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3E7893" w:rsidRPr="0071703B" w14:paraId="7AB93A64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164E3B28" w14:textId="7AA7BA32" w:rsidR="003E7893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4" w:name="OLE_LINK9"/>
            <w:bookmarkStart w:id="5" w:name="OLE_LINK10"/>
            <w:bookmarkStart w:id="6" w:name="OLE_LINK38"/>
            <w:bookmarkStart w:id="7" w:name="OLE_LINK53"/>
            <w:bookmarkStart w:id="8" w:name="OLE_LINK61"/>
            <w:r>
              <w:rPr>
                <w:bCs/>
                <w:sz w:val="20"/>
                <w:szCs w:val="20"/>
              </w:rPr>
              <w:t>O</w:t>
            </w:r>
            <w:r w:rsidRPr="002A4FD9">
              <w:rPr>
                <w:bCs/>
                <w:sz w:val="20"/>
                <w:szCs w:val="20"/>
              </w:rPr>
              <w:t>verexcitement and not following rules or instructions</w:t>
            </w:r>
            <w:r>
              <w:rPr>
                <w:bCs/>
                <w:sz w:val="20"/>
                <w:szCs w:val="20"/>
              </w:rPr>
              <w:t xml:space="preserve"> leading to injury</w:t>
            </w:r>
            <w:bookmarkEnd w:id="4"/>
            <w:bookmarkEnd w:id="5"/>
            <w:bookmarkEnd w:id="6"/>
            <w:bookmarkEnd w:id="7"/>
            <w:bookmarkEnd w:id="8"/>
          </w:p>
        </w:tc>
        <w:tc>
          <w:tcPr>
            <w:tcW w:w="1556" w:type="dxa"/>
            <w:shd w:val="clear" w:color="auto" w:fill="auto"/>
          </w:tcPr>
          <w:p w14:paraId="624D160E" w14:textId="77777777" w:rsidR="003E7893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2402A86" w14:textId="4253FFE9" w:rsidR="003E7893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B4A8A58" w14:textId="77777777" w:rsidR="003E7893" w:rsidRPr="00A177DF" w:rsidRDefault="003E7893" w:rsidP="003E7893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9" w:name="OLE_LINK19"/>
            <w:bookmarkStart w:id="10" w:name="OLE_LINK20"/>
            <w:r w:rsidRPr="00A177DF">
              <w:rPr>
                <w:bCs/>
              </w:rPr>
              <w:t>Section code of conduct in place to set clear expectations of behaviour.</w:t>
            </w:r>
          </w:p>
          <w:p w14:paraId="734B6E76" w14:textId="36203F06" w:rsidR="003E7893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11" w:name="OLE_LINK21"/>
            <w:bookmarkStart w:id="12" w:name="OLE_LINK22"/>
            <w:bookmarkEnd w:id="9"/>
            <w:bookmarkEnd w:id="10"/>
            <w:r>
              <w:rPr>
                <w:bCs/>
              </w:rPr>
              <w:t>Whittling only to be undertaken by young people in Scouts or Explorers.</w:t>
            </w:r>
          </w:p>
          <w:p w14:paraId="2B8D6BE8" w14:textId="064DD75B" w:rsidR="003E7893" w:rsidRPr="002A4FD9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Expla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 clearl</w:t>
            </w:r>
            <w:r>
              <w:rPr>
                <w:bCs/>
              </w:rPr>
              <w:t>y using age-appropriate language.</w:t>
            </w:r>
            <w:r w:rsidRPr="002A4FD9">
              <w:rPr>
                <w:bCs/>
              </w:rPr>
              <w:t xml:space="preserve"> </w:t>
            </w:r>
          </w:p>
          <w:bookmarkEnd w:id="11"/>
          <w:bookmarkEnd w:id="12"/>
          <w:p w14:paraId="6B716A16" w14:textId="707AB71B" w:rsidR="003E7893" w:rsidRPr="002A4FD9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Monitor the mood level throughout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  <w:p w14:paraId="78FFC0C7" w14:textId="28E28CB7" w:rsidR="003E7893" w:rsidRPr="002A4FD9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Use a clear communication to stop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 – everyone should stop </w:t>
            </w:r>
            <w:r>
              <w:rPr>
                <w:bCs/>
              </w:rPr>
              <w:t xml:space="preserve">and sheath knives </w:t>
            </w:r>
            <w:r w:rsidRPr="002A4FD9">
              <w:rPr>
                <w:bCs/>
              </w:rPr>
              <w:t xml:space="preserve">as soon as they hear two blasts on the whistle or anyone shouting stop. </w:t>
            </w:r>
          </w:p>
          <w:p w14:paraId="06939CFD" w14:textId="24F0A466" w:rsidR="003E7893" w:rsidRPr="002A4FD9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Have a clear location for those not participating 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  <w:p w14:paraId="02AC2AFA" w14:textId="6053B4D9" w:rsidR="003E7893" w:rsidRPr="006E73D6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E73D6">
              <w:rPr>
                <w:bCs/>
              </w:rPr>
              <w:t xml:space="preserve">Scouts to be supervised with a leader ratio of 1:5.  </w:t>
            </w:r>
          </w:p>
        </w:tc>
        <w:tc>
          <w:tcPr>
            <w:tcW w:w="3549" w:type="dxa"/>
            <w:shd w:val="clear" w:color="auto" w:fill="auto"/>
          </w:tcPr>
          <w:p w14:paraId="21F9798F" w14:textId="77777777" w:rsidR="003E7893" w:rsidRPr="002A4FD9" w:rsidRDefault="003E7893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3E7893" w:rsidRPr="0071703B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5325762F" w:rsidR="003E7893" w:rsidRPr="002A4FD9" w:rsidRDefault="003E7893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isk of splinters or blisters from handling rough wood</w:t>
            </w:r>
          </w:p>
        </w:tc>
        <w:tc>
          <w:tcPr>
            <w:tcW w:w="1556" w:type="dxa"/>
            <w:shd w:val="clear" w:color="auto" w:fill="auto"/>
          </w:tcPr>
          <w:p w14:paraId="0603C69F" w14:textId="77777777" w:rsidR="003E7893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D1B59A4" w14:textId="59E7838C" w:rsidR="003E7893" w:rsidRPr="002A4FD9" w:rsidRDefault="003E7893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C4FCEAB" w14:textId="6E016D32" w:rsidR="003E7893" w:rsidRPr="006E73D6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E73D6">
              <w:rPr>
                <w:bCs/>
              </w:rPr>
              <w:t xml:space="preserve">Provide advice to scouts on handing wood. </w:t>
            </w:r>
          </w:p>
          <w:p w14:paraId="15351A58" w14:textId="390DAA6C" w:rsidR="003E7893" w:rsidRPr="006E73D6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E73D6">
              <w:rPr>
                <w:bCs/>
              </w:rPr>
              <w:t xml:space="preserve">Tell people to take care when cutting or snapping wood. </w:t>
            </w:r>
          </w:p>
          <w:p w14:paraId="43D75F3C" w14:textId="77777777" w:rsidR="003E7893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E73D6">
              <w:rPr>
                <w:bCs/>
              </w:rPr>
              <w:lastRenderedPageBreak/>
              <w:t>Avoid using wood for this activity that will likely splinter.</w:t>
            </w:r>
          </w:p>
          <w:p w14:paraId="3B6FADBF" w14:textId="49B3282F" w:rsidR="003E7893" w:rsidRPr="006E73D6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2A7F4B89" w14:textId="0EAC571E" w:rsidR="003E7893" w:rsidRPr="002A4FD9" w:rsidRDefault="003E7893" w:rsidP="003E7893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3E7893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3D5C0785" w:rsidR="003E7893" w:rsidRPr="003E7893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3E7893">
              <w:rPr>
                <w:bCs/>
                <w:sz w:val="20"/>
                <w:szCs w:val="20"/>
              </w:rPr>
              <w:t>Risk of cuts from knives</w:t>
            </w:r>
          </w:p>
        </w:tc>
        <w:tc>
          <w:tcPr>
            <w:tcW w:w="1556" w:type="dxa"/>
            <w:shd w:val="clear" w:color="auto" w:fill="auto"/>
          </w:tcPr>
          <w:p w14:paraId="0A3BE8D7" w14:textId="77777777" w:rsidR="003E7893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3" w:name="OLE_LINK13"/>
            <w:bookmarkStart w:id="14" w:name="OLE_LINK14"/>
            <w:bookmarkStart w:id="15" w:name="OLE_LINK81"/>
            <w:r>
              <w:rPr>
                <w:bCs/>
                <w:sz w:val="20"/>
                <w:szCs w:val="20"/>
              </w:rPr>
              <w:t>Young people</w:t>
            </w:r>
          </w:p>
          <w:p w14:paraId="4793035D" w14:textId="4B86CD3B" w:rsidR="003E7893" w:rsidRPr="002A4FD9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13"/>
            <w:bookmarkEnd w:id="14"/>
            <w:bookmarkEnd w:id="15"/>
          </w:p>
        </w:tc>
        <w:tc>
          <w:tcPr>
            <w:tcW w:w="7506" w:type="dxa"/>
            <w:shd w:val="clear" w:color="auto" w:fill="auto"/>
          </w:tcPr>
          <w:p w14:paraId="7155D507" w14:textId="77777777" w:rsidR="003E7893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E73D6">
              <w:rPr>
                <w:bCs/>
              </w:rPr>
              <w:t xml:space="preserve">All knives to be used to be checked and in good, clean condition and sharpened before use. </w:t>
            </w:r>
          </w:p>
          <w:p w14:paraId="3AE0BEC3" w14:textId="77777777" w:rsidR="003E7893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E73D6">
              <w:rPr>
                <w:bCs/>
              </w:rPr>
              <w:t xml:space="preserve">All scouts to have received full </w:t>
            </w:r>
            <w:proofErr w:type="spellStart"/>
            <w:r w:rsidRPr="006E73D6">
              <w:rPr>
                <w:bCs/>
              </w:rPr>
              <w:t>brieifng</w:t>
            </w:r>
            <w:proofErr w:type="spellEnd"/>
            <w:r w:rsidRPr="006E73D6">
              <w:rPr>
                <w:bCs/>
              </w:rPr>
              <w:t xml:space="preserve">, training, and demonstration before use. </w:t>
            </w:r>
          </w:p>
          <w:p w14:paraId="5EA4A262" w14:textId="77777777" w:rsidR="003E7893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E73D6">
              <w:rPr>
                <w:bCs/>
              </w:rPr>
              <w:t>Suitable work area to be in place - either inside or outside weather dependent.</w:t>
            </w:r>
          </w:p>
          <w:p w14:paraId="1482114E" w14:textId="77777777" w:rsidR="003E7893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E73D6">
              <w:rPr>
                <w:bCs/>
              </w:rPr>
              <w:t xml:space="preserve">Scouts to be kneeling or seated when using knives - no walking around to be permitted.  </w:t>
            </w:r>
          </w:p>
          <w:p w14:paraId="1237C474" w14:textId="77777777" w:rsidR="003E7893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A177DF">
              <w:rPr>
                <w:bCs/>
              </w:rPr>
              <w:t xml:space="preserve">Leaders count out the </w:t>
            </w:r>
            <w:r>
              <w:rPr>
                <w:bCs/>
              </w:rPr>
              <w:t>knives</w:t>
            </w:r>
            <w:r w:rsidRPr="00A177DF">
              <w:rPr>
                <w:bCs/>
              </w:rPr>
              <w:t xml:space="preserve"> and are clear on how many are being used. Leaders count </w:t>
            </w:r>
            <w:r>
              <w:rPr>
                <w:bCs/>
              </w:rPr>
              <w:t>knives</w:t>
            </w:r>
            <w:r w:rsidRPr="00A177DF">
              <w:rPr>
                <w:bCs/>
              </w:rPr>
              <w:t xml:space="preserve"> back in to make sure that all are returned.</w:t>
            </w:r>
          </w:p>
          <w:p w14:paraId="04AEDC80" w14:textId="77777777" w:rsidR="003E7893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16" w:name="OLE_LINK66"/>
            <w:bookmarkStart w:id="17" w:name="OLE_LINK67"/>
            <w:r w:rsidRPr="006E73D6">
              <w:rPr>
                <w:bCs/>
              </w:rPr>
              <w:t>First Aider designated and First Aid Kit(s) to be in immediate vicinity of activity.</w:t>
            </w:r>
            <w:r w:rsidRPr="00A177DF">
              <w:rPr>
                <w:bCs/>
              </w:rPr>
              <w:t xml:space="preserve"> </w:t>
            </w:r>
          </w:p>
          <w:p w14:paraId="6DECB5FC" w14:textId="00784EB7" w:rsidR="003E7893" w:rsidRPr="006E73D6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18" w:name="OLE_LINK76"/>
            <w:bookmarkStart w:id="19" w:name="OLE_LINK77"/>
            <w:r w:rsidRPr="007E3C80">
              <w:rPr>
                <w:bCs/>
              </w:rPr>
              <w:t>First aid if required.</w:t>
            </w:r>
            <w:bookmarkEnd w:id="16"/>
            <w:bookmarkEnd w:id="17"/>
            <w:bookmarkEnd w:id="18"/>
            <w:bookmarkEnd w:id="19"/>
          </w:p>
        </w:tc>
        <w:tc>
          <w:tcPr>
            <w:tcW w:w="3549" w:type="dxa"/>
            <w:shd w:val="clear" w:color="auto" w:fill="auto"/>
          </w:tcPr>
          <w:p w14:paraId="2D0E7BE9" w14:textId="77777777" w:rsidR="003E7893" w:rsidRPr="002A4FD9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0" w:name="Text2"/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  <w:bookmarkEnd w:id="20"/>
          </w:p>
        </w:tc>
      </w:tr>
      <w:tr w:rsidR="003E7893" w:rsidRPr="001C60E8" w14:paraId="14969C9D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6D3BC1AB" w14:textId="58CDBA4C" w:rsidR="003E7893" w:rsidRPr="00996650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21" w:name="OLE_LINK47"/>
            <w:bookmarkStart w:id="22" w:name="OLE_LINK48"/>
            <w:bookmarkStart w:id="23" w:name="_Hlk67503117"/>
            <w:r>
              <w:rPr>
                <w:bCs/>
                <w:sz w:val="20"/>
                <w:szCs w:val="20"/>
              </w:rPr>
              <w:t>Other unforeseen hazards</w:t>
            </w:r>
            <w:bookmarkEnd w:id="21"/>
            <w:bookmarkEnd w:id="22"/>
          </w:p>
        </w:tc>
        <w:tc>
          <w:tcPr>
            <w:tcW w:w="1556" w:type="dxa"/>
            <w:shd w:val="clear" w:color="auto" w:fill="auto"/>
          </w:tcPr>
          <w:p w14:paraId="6D82C411" w14:textId="77777777" w:rsidR="003E7893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2881AA4B" w14:textId="4CA8C03A" w:rsidR="003E7893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D304220" w14:textId="77777777" w:rsidR="003E7893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116ECBC0" w14:textId="2F658EFB" w:rsidR="003E7893" w:rsidRPr="006E73D6" w:rsidRDefault="003E7893" w:rsidP="003E78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Hazards to be shared with other leaders and </w:t>
            </w:r>
            <w:proofErr w:type="spellStart"/>
            <w:r w:rsidRPr="00996650">
              <w:rPr>
                <w:bCs/>
              </w:rPr>
              <w:t>appropraite</w:t>
            </w:r>
            <w:proofErr w:type="spellEnd"/>
            <w:r w:rsidRPr="00996650">
              <w:rPr>
                <w:bCs/>
              </w:rPr>
              <w:t xml:space="preserve"> mitigation to be actioned.</w:t>
            </w:r>
          </w:p>
        </w:tc>
        <w:tc>
          <w:tcPr>
            <w:tcW w:w="3549" w:type="dxa"/>
            <w:shd w:val="clear" w:color="auto" w:fill="auto"/>
          </w:tcPr>
          <w:p w14:paraId="628B49AF" w14:textId="77777777" w:rsidR="003E7893" w:rsidRPr="002A4FD9" w:rsidRDefault="003E7893" w:rsidP="003E78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bookmarkEnd w:id="23"/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8BAC1" w14:textId="77777777" w:rsidR="003E5DB1" w:rsidRDefault="003E5DB1">
      <w:r>
        <w:separator/>
      </w:r>
    </w:p>
  </w:endnote>
  <w:endnote w:type="continuationSeparator" w:id="0">
    <w:p w14:paraId="77863127" w14:textId="77777777" w:rsidR="003E5DB1" w:rsidRDefault="003E5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6D42168E-1899-CC41-819E-F4D9F05D050A}"/>
    <w:embedBold r:id="rId2" w:fontKey="{0BA0017A-8036-0348-B815-033C454A2C83}"/>
    <w:embedItalic r:id="rId3" w:fontKey="{AE2143EE-75B2-AB41-891D-3348906E1DD5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601A3096-230A-574D-824F-B98B4967252B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32E2BC5E-2F12-2B44-8014-C55D0FC296B0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8EC7EDCC-0F7F-194E-BB3E-A2838F450892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99B36A7E-A820-944F-A79C-E5B9CCB6FAFE}"/>
    <w:embedBold r:id="rId8" w:fontKey="{C981A3E6-07D2-4D4A-9A16-CDF56AFB7646}"/>
    <w:embedItalic r:id="rId9" w:fontKey="{1800A041-53E1-C34D-89C4-4B58351911CF}"/>
    <w:embedBoldItalic r:id="rId10" w:fontKey="{B5058C8C-6696-D142-8E36-7ED95520B9E2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BAB5B95C-F09B-0E4C-81B5-CE41B7D29851}"/>
    <w:embedBold r:id="rId12" w:fontKey="{C0825BCD-A56A-894A-83D6-3587EE69323E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3" w:fontKey="{AEBCDB58-8C24-C441-80C1-4098B4B41A5C}"/>
    <w:embedBold r:id="rId14" w:fontKey="{86BDF6EF-8175-BA47-8236-46EFF1BF63CE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5" w:fontKey="{EB83B076-850C-AA40-844B-5D8031104236}"/>
    <w:embedBold r:id="rId16" w:fontKey="{50871463-5A5D-0543-8667-60AD0433A5A7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9EE2F2F3-A91B-F542-9B5C-621A43E5341E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8" w:fontKey="{7C320C94-5A74-264D-8E46-D7719728261A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9" w:fontKey="{8B809254-3AEF-6647-A373-C59B9BDF511A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0" w:fontKey="{C7E834E4-AE0C-AC47-A939-255002940254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1" w:fontKey="{6A501652-11D5-184C-AC3E-E091F225AC2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FE9C4" w14:textId="77777777" w:rsidR="003E5DB1" w:rsidRDefault="003E5DB1">
      <w:r>
        <w:separator/>
      </w:r>
    </w:p>
  </w:footnote>
  <w:footnote w:type="continuationSeparator" w:id="0">
    <w:p w14:paraId="29F025E4" w14:textId="77777777" w:rsidR="003E5DB1" w:rsidRDefault="003E5D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E16EA"/>
    <w:multiLevelType w:val="hybridMultilevel"/>
    <w:tmpl w:val="73C6F2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CD1140"/>
    <w:multiLevelType w:val="hybridMultilevel"/>
    <w:tmpl w:val="E53261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B92919"/>
    <w:multiLevelType w:val="hybridMultilevel"/>
    <w:tmpl w:val="A9CECE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A4CA5"/>
    <w:multiLevelType w:val="hybridMultilevel"/>
    <w:tmpl w:val="465831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7291027">
    <w:abstractNumId w:val="20"/>
  </w:num>
  <w:num w:numId="2" w16cid:durableId="1604529485">
    <w:abstractNumId w:val="25"/>
  </w:num>
  <w:num w:numId="3" w16cid:durableId="546644107">
    <w:abstractNumId w:val="30"/>
  </w:num>
  <w:num w:numId="4" w16cid:durableId="471335038">
    <w:abstractNumId w:val="16"/>
  </w:num>
  <w:num w:numId="5" w16cid:durableId="1828477635">
    <w:abstractNumId w:val="26"/>
  </w:num>
  <w:num w:numId="6" w16cid:durableId="1746339937">
    <w:abstractNumId w:val="0"/>
  </w:num>
  <w:num w:numId="7" w16cid:durableId="2051758083">
    <w:abstractNumId w:val="1"/>
  </w:num>
  <w:num w:numId="8" w16cid:durableId="647706665">
    <w:abstractNumId w:val="2"/>
  </w:num>
  <w:num w:numId="9" w16cid:durableId="601113779">
    <w:abstractNumId w:val="3"/>
  </w:num>
  <w:num w:numId="10" w16cid:durableId="2026589112">
    <w:abstractNumId w:val="8"/>
  </w:num>
  <w:num w:numId="11" w16cid:durableId="1105925466">
    <w:abstractNumId w:val="4"/>
  </w:num>
  <w:num w:numId="12" w16cid:durableId="488135635">
    <w:abstractNumId w:val="5"/>
  </w:num>
  <w:num w:numId="13" w16cid:durableId="1473787579">
    <w:abstractNumId w:val="6"/>
  </w:num>
  <w:num w:numId="14" w16cid:durableId="1505625167">
    <w:abstractNumId w:val="7"/>
  </w:num>
  <w:num w:numId="15" w16cid:durableId="974749340">
    <w:abstractNumId w:val="9"/>
  </w:num>
  <w:num w:numId="16" w16cid:durableId="305283969">
    <w:abstractNumId w:val="12"/>
  </w:num>
  <w:num w:numId="17" w16cid:durableId="1118255313">
    <w:abstractNumId w:val="23"/>
  </w:num>
  <w:num w:numId="18" w16cid:durableId="1939945729">
    <w:abstractNumId w:val="15"/>
  </w:num>
  <w:num w:numId="19" w16cid:durableId="1916625709">
    <w:abstractNumId w:val="37"/>
  </w:num>
  <w:num w:numId="20" w16cid:durableId="1566835588">
    <w:abstractNumId w:val="33"/>
  </w:num>
  <w:num w:numId="21" w16cid:durableId="1665284044">
    <w:abstractNumId w:val="38"/>
  </w:num>
  <w:num w:numId="22" w16cid:durableId="1557006766">
    <w:abstractNumId w:val="31"/>
  </w:num>
  <w:num w:numId="23" w16cid:durableId="1010062452">
    <w:abstractNumId w:val="13"/>
  </w:num>
  <w:num w:numId="24" w16cid:durableId="1171407393">
    <w:abstractNumId w:val="14"/>
  </w:num>
  <w:num w:numId="25" w16cid:durableId="913585879">
    <w:abstractNumId w:val="27"/>
  </w:num>
  <w:num w:numId="26" w16cid:durableId="31196285">
    <w:abstractNumId w:val="22"/>
  </w:num>
  <w:num w:numId="27" w16cid:durableId="1907837479">
    <w:abstractNumId w:val="10"/>
  </w:num>
  <w:num w:numId="28" w16cid:durableId="2043625643">
    <w:abstractNumId w:val="19"/>
  </w:num>
  <w:num w:numId="29" w16cid:durableId="1893731224">
    <w:abstractNumId w:val="24"/>
  </w:num>
  <w:num w:numId="30" w16cid:durableId="1468090636">
    <w:abstractNumId w:val="32"/>
  </w:num>
  <w:num w:numId="31" w16cid:durableId="342821617">
    <w:abstractNumId w:val="35"/>
  </w:num>
  <w:num w:numId="32" w16cid:durableId="964115085">
    <w:abstractNumId w:val="34"/>
  </w:num>
  <w:num w:numId="33" w16cid:durableId="1868178631">
    <w:abstractNumId w:val="21"/>
  </w:num>
  <w:num w:numId="34" w16cid:durableId="1749230132">
    <w:abstractNumId w:val="28"/>
  </w:num>
  <w:num w:numId="35" w16cid:durableId="1850481811">
    <w:abstractNumId w:val="18"/>
  </w:num>
  <w:num w:numId="36" w16cid:durableId="488207145">
    <w:abstractNumId w:val="25"/>
  </w:num>
  <w:num w:numId="37" w16cid:durableId="1242249936">
    <w:abstractNumId w:val="17"/>
  </w:num>
  <w:num w:numId="38" w16cid:durableId="1399204750">
    <w:abstractNumId w:val="25"/>
  </w:num>
  <w:num w:numId="39" w16cid:durableId="1572348910">
    <w:abstractNumId w:val="11"/>
  </w:num>
  <w:num w:numId="40" w16cid:durableId="2107266771">
    <w:abstractNumId w:val="25"/>
  </w:num>
  <w:num w:numId="41" w16cid:durableId="581181074">
    <w:abstractNumId w:val="36"/>
  </w:num>
  <w:num w:numId="42" w16cid:durableId="820729444">
    <w:abstractNumId w:val="29"/>
  </w:num>
  <w:num w:numId="43" w16cid:durableId="189146051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69B6"/>
    <w:rsid w:val="001B6CD9"/>
    <w:rsid w:val="001B6D1F"/>
    <w:rsid w:val="001C60E8"/>
    <w:rsid w:val="001D2A32"/>
    <w:rsid w:val="00201A76"/>
    <w:rsid w:val="002032A0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3E4811"/>
    <w:rsid w:val="003E5DB1"/>
    <w:rsid w:val="003E7893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56BD1"/>
    <w:rsid w:val="0066293D"/>
    <w:rsid w:val="00681D40"/>
    <w:rsid w:val="006B2FFC"/>
    <w:rsid w:val="006D725D"/>
    <w:rsid w:val="006E4079"/>
    <w:rsid w:val="006E73D6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96650"/>
    <w:rsid w:val="009C077A"/>
    <w:rsid w:val="009C41BB"/>
    <w:rsid w:val="009F4294"/>
    <w:rsid w:val="009F46F0"/>
    <w:rsid w:val="00A177DF"/>
    <w:rsid w:val="00A17A3E"/>
    <w:rsid w:val="00A30463"/>
    <w:rsid w:val="00A56BF0"/>
    <w:rsid w:val="00A94D85"/>
    <w:rsid w:val="00A97619"/>
    <w:rsid w:val="00AB03ED"/>
    <w:rsid w:val="00AB4333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80DC4"/>
    <w:rsid w:val="00B91396"/>
    <w:rsid w:val="00B95CCA"/>
    <w:rsid w:val="00BC5993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7B3"/>
    <w:rsid w:val="00E50F90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96650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9</cp:revision>
  <cp:lastPrinted>2019-01-31T08:56:00Z</cp:lastPrinted>
  <dcterms:created xsi:type="dcterms:W3CDTF">2021-03-24T15:23:00Z</dcterms:created>
  <dcterms:modified xsi:type="dcterms:W3CDTF">2022-09-06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